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entist</w:t>
      </w:r>
    </w:p>
    <w:bookmarkStart w:id="21" w:name="cover-letter"/>
    <w:p>
      <w:pPr>
        <w:pStyle w:val="Heading1"/>
      </w:pPr>
      <w:r>
        <w:t xml:space="preserve">Cover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linic or Hospital Name]</w:t>
      </w:r>
      <w:r>
        <w:br/>
      </w:r>
      <w:r>
        <w:t xml:space="preserve">[Clinic Address]</w:t>
      </w:r>
      <w:r>
        <w:br/>
      </w:r>
      <w:r>
        <w:t xml:space="preserve">Khartoum, Sudan</w:t>
      </w:r>
    </w:p>
    <w:bookmarkStart w:id="20" w:name="dear-hiring-manager"/>
    <w:p>
      <w:pPr>
        <w:pStyle w:val="Heading2"/>
      </w:pPr>
      <w:r>
        <w:t xml:space="preserve">Dear Hiring Manager,</w:t>
      </w:r>
    </w:p>
    <w:p>
      <w:pPr>
        <w:pStyle w:val="FirstParagraph"/>
      </w:pPr>
      <w:r>
        <w:t xml:space="preserve">I am writing to express my interest in the Dentist position at [Clinic or Hospital Name] in Khartoum, Sudan. As a dedicated and experienced dental professional with a passion for improving oral health in underserved communities, I am eager to contribute my skills and expertise to your team. This opportunity aligns perfectly with my career goals, as I am committed to delivering high-quality dental care while addressing the unique needs of patients in Sudan Khartoum.</w:t>
      </w:r>
    </w:p>
    <w:p>
      <w:pPr>
        <w:pStyle w:val="BodyText"/>
      </w:pPr>
      <w:r>
        <w:t xml:space="preserve">With [X years] of experience in general dentistry, I have developed a comprehensive understanding of clinical procedures, patient care, and the importance of preventive education. My background includes working in diverse settings, from private practices to community health programs, where I have treated patients of all ages and backgrounds. This experience has equipped me with the adaptability and cultural sensitivity necessary to thrive in Sudan Khartoum’s dynamic healthcare environment.</w:t>
      </w:r>
    </w:p>
    <w:p>
      <w:pPr>
        <w:pStyle w:val="BodyText"/>
      </w:pPr>
      <w:r>
        <w:t xml:space="preserve">The role of a Dentist in Sudan Khartoum is not just about treating dental issues but also about empowering individuals and families to prioritize their oral health. I have always believed that access to quality dental care is a fundamental right, and I am inspired by the opportunity to work in a region where such services can make a profound difference. My commitment to continuous learning ensures that I stay updated on the latest advancements in dental technology and techniques, enabling me to provide innovative solutions tailored to the needs of your patients.</w:t>
      </w:r>
    </w:p>
    <w:p>
      <w:pPr>
        <w:pStyle w:val="BodyText"/>
      </w:pPr>
      <w:r>
        <w:t xml:space="preserve">One of my greatest strengths as a Dentist is my ability to build trust with patients. In Sudan Khartoum, where cultural and linguistic diversity is prevalent, effective communication and empathy are essential. I have worked closely with patients from various backgrounds, ensuring that they feel comfortable and informed throughout their treatment process. This approach has consistently led to positive outcomes and long-term patient relationships, which I am eager to replicate in your clinic.</w:t>
      </w:r>
    </w:p>
    <w:p>
      <w:pPr>
        <w:pStyle w:val="BodyText"/>
      </w:pPr>
      <w:r>
        <w:t xml:space="preserve">In addition to clinical expertise, I bring a strong work ethic and a collaborative spirit. I understand that dental care is a team effort, and I thrive in environments where professionals work together to achieve common goals. Whether collaborating with hygienists, assistants, or other healthcare providers, I prioritize teamwork and mutual respect. In Sudan Khartoum, where resources may be limited compared to other regions, this ability to work efficiently and creatively is invaluable.</w:t>
      </w:r>
    </w:p>
    <w:p>
      <w:pPr>
        <w:pStyle w:val="BodyText"/>
      </w:pPr>
      <w:r>
        <w:t xml:space="preserve">I am particularly drawn to the mission of [Clinic or Hospital Name] because of its focus on [mention specific values or initiatives, e.g., "community outreach" or "accessible care"]. As a Dentist, I have always sought opportunities to give back, whether through free dental camps, educational workshops, or partnerships with local organizations. I am confident that my dedication to community service and patient-centered care will align seamlessly with your clinic’s objectives.</w:t>
      </w:r>
    </w:p>
    <w:p>
      <w:pPr>
        <w:pStyle w:val="BodyText"/>
      </w:pPr>
      <w:r>
        <w:t xml:space="preserve">Sudan Khartoum presents a unique and rewarding environment for a Dentist. The city’s growing population, coupled with increasing awareness of oral health, creates an opportunity to make a lasting impact. I am particularly interested in contributing to initiatives that address common dental challenges in the region, such as limited access to preventive care and the prevalence of untreated dental conditions. My goal is to not only treat patients but also educate them on maintaining good oral hygiene, thereby fostering long-term health improvements.</w:t>
      </w:r>
    </w:p>
    <w:p>
      <w:pPr>
        <w:pStyle w:val="BodyText"/>
      </w:pPr>
      <w:r>
        <w:t xml:space="preserve">I am excited about the possibility of joining your team and contributing my skills to the continued success of [Clinic or Hospital Name]. I am confident that my experience, passion for dentistry, and commitment to serving Sudan Khartoum’s community will make me a valuable asset. I would welcome the opportunity to discuss how my background aligns with your needs and how I can contribute to your clinic’s mission.</w:t>
      </w:r>
    </w:p>
    <w:p>
      <w:pPr>
        <w:pStyle w:val="BodyText"/>
      </w:pPr>
      <w:r>
        <w:t xml:space="preserve">Thank you for considering my application. I look forward to the possibility of contributing to your team and making a meaningful difference in the lives of patients in Sudan Khartoum.</w:t>
      </w:r>
    </w:p>
    <w:p>
      <w:pPr>
        <w:pStyle w:val="BodyText"/>
      </w:pPr>
      <w:r>
        <w:t xml:space="preserve">Sincerely,</w:t>
      </w:r>
      <w:r>
        <w:br/>
      </w:r>
      <w:r>
        <w:t xml:space="preserve">[Your Full Name]</w:t>
      </w:r>
    </w:p>
    <w:p>
      <w:r>
        <w:pict>
          <v:rect style="width:0;height:1.5pt" o:hralign="center" o:hrstd="t" o:hr="t"/>
        </w:pict>
      </w:r>
    </w:p>
    <w:p>
      <w:pPr>
        <w:pStyle w:val="FirstParagraph"/>
      </w:pPr>
      <w:r>
        <w:t xml:space="preserve">This document is a sample cover letter for a Dentist position in Sudan Khartoum. Replace all placeholders (e.g., [Your Full Name], [Clinic or Hospital Name]) with relevant details before submis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entist</dc:title>
  <dc:creator/>
  <cp:keywords/>
  <dcterms:created xsi:type="dcterms:W3CDTF">2026-07-23T08:33:50Z</dcterms:created>
  <dcterms:modified xsi:type="dcterms:W3CDTF">2026-07-23T08:33:50Z</dcterms:modified>
</cp:coreProperties>
</file>

<file path=docProps/custom.xml><?xml version="1.0" encoding="utf-8"?>
<Properties xmlns="http://schemas.openxmlformats.org/officeDocument/2006/custom-properties" xmlns:vt="http://schemas.openxmlformats.org/officeDocument/2006/docPropsVTypes"/>
</file>